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shin thom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sh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88 West Hill Avenue, Waukegan, IL, USA Waukegan, IL, USA 6008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SHINTHOM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8197808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PHRAI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ZEKI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